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374C4A82" w:rsidR="0071350C" w:rsidRPr="009E734B" w:rsidRDefault="00022871" w:rsidP="00022871">
      <w:r>
        <w:t>First</w:t>
      </w:r>
      <w:r w:rsidRPr="00022871">
        <w:t xml:space="preserve"> Opportunity</w:t>
      </w:r>
      <w:r w:rsidR="00FA6791">
        <w:rPr>
          <w:lang w:val="en-NL"/>
        </w:rPr>
        <w:t xml:space="preserve"> </w:t>
      </w:r>
      <w:r w:rsidR="00FA6791" w:rsidRPr="00FA6791">
        <w:rPr>
          <w:lang w:val="en-NL"/>
        </w:rPr>
        <w:t>FAI2.P2-01  Project 2B ADS&amp;AI 2022-23</w:t>
      </w:r>
      <w:r w:rsidR="009E734B">
        <w:t xml:space="preserve"> </w:t>
      </w:r>
      <w:r w:rsidR="009E734B" w:rsidRPr="009E734B">
        <w:t xml:space="preserve">[Due Date : </w:t>
      </w:r>
      <w:r w:rsidR="009E734B">
        <w:t>2</w:t>
      </w:r>
      <w:r w:rsidR="009C3BFF">
        <w:t>0</w:t>
      </w:r>
      <w:r w:rsidR="009E734B" w:rsidRPr="009E734B">
        <w:t xml:space="preserve">th </w:t>
      </w:r>
      <w:r w:rsidR="009C3BFF">
        <w:t>Jan</w:t>
      </w:r>
      <w:r w:rsidR="009E734B" w:rsidRPr="009E734B">
        <w:t>, 202</w:t>
      </w:r>
      <w:r w:rsidR="004E6116">
        <w:rPr>
          <w:lang w:val="en-NL"/>
        </w:rPr>
        <w:t>3</w:t>
      </w:r>
      <w:r w:rsidR="009E734B" w:rsidRPr="009E734B">
        <w:t>]</w:t>
      </w:r>
    </w:p>
    <w:p w14:paraId="57EF459C" w14:textId="114E4D2A" w:rsidR="009E734B" w:rsidRDefault="009E734B" w:rsidP="00022871"/>
    <w:p w14:paraId="3EA67C9E" w14:textId="2BAA0219"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re is no late hand in allowed after the deadline, kindly make sure all the required documents for assessment is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eastAsia="en-NL"/>
        </w:rPr>
      </w:pPr>
    </w:p>
    <w:p w14:paraId="01635FF1" w14:textId="6B14CEEA"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w:t>
      </w:r>
      <w:r w:rsidR="001171B3">
        <w:rPr>
          <w:rFonts w:eastAsia="Times New Roman" w:cs="Times New Roman"/>
          <w:sz w:val="24"/>
          <w:szCs w:val="24"/>
          <w:lang w:val="en-NL" w:eastAsia="en-NL"/>
        </w:rPr>
        <w:t xml:space="preserve"> </w:t>
      </w:r>
      <w:r w:rsidR="001171B3" w:rsidRPr="009E734B">
        <w:rPr>
          <w:rFonts w:ascii="inherit" w:eastAsia="Times New Roman" w:hAnsi="inherit" w:cs="Times New Roman"/>
          <w:sz w:val="24"/>
          <w:szCs w:val="24"/>
          <w:lang w:eastAsia="en-NL"/>
        </w:rPr>
        <w:t>(ILOs)</w:t>
      </w:r>
      <w:r w:rsidRPr="009E734B">
        <w:rPr>
          <w:rFonts w:ascii="inherit" w:eastAsia="Times New Roman" w:hAnsi="inherit" w:cs="Times New Roman"/>
          <w:sz w:val="24"/>
          <w:szCs w:val="24"/>
          <w:lang w:eastAsia="en-NL"/>
        </w:rPr>
        <w:t>.  </w:t>
      </w:r>
    </w:p>
    <w:p w14:paraId="5C644364"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w:t>
      </w:r>
    </w:p>
    <w:p w14:paraId="0D7A3EEE" w14:textId="16E7C812"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eastAsia="en-NL"/>
        </w:rPr>
      </w:pPr>
      <w:r w:rsidRPr="009E734B">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Default="009E734B" w:rsidP="009E734B">
      <w:pPr>
        <w:spacing w:after="0" w:line="240" w:lineRule="auto"/>
        <w:rPr>
          <w:rFonts w:eastAsia="Times New Roman" w:cs="Times New Roman"/>
          <w:sz w:val="24"/>
          <w:szCs w:val="24"/>
          <w:lang w:eastAsia="en-NL"/>
        </w:rPr>
      </w:pPr>
    </w:p>
    <w:p w14:paraId="742452B9" w14:textId="77777777" w:rsidR="00304599" w:rsidRPr="009E734B" w:rsidRDefault="00304599" w:rsidP="00304599">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w:t>
      </w:r>
      <w:r>
        <w:rPr>
          <w:rFonts w:eastAsia="Times New Roman" w:cs="Times New Roman"/>
          <w:sz w:val="24"/>
          <w:szCs w:val="24"/>
          <w:lang w:eastAsia="en-NL"/>
        </w:rPr>
        <w:t>professional competencies ILO’s</w:t>
      </w:r>
      <w:r w:rsidRPr="009E734B">
        <w:rPr>
          <w:rFonts w:eastAsia="Times New Roman" w:cs="Times New Roman"/>
          <w:sz w:val="24"/>
          <w:szCs w:val="24"/>
          <w:lang w:eastAsia="en-NL"/>
        </w:rPr>
        <w:t xml:space="preserve"> to be graded your attendance during the Datalab sessions is a mandatory prerequisite. Attendance means on campus in the specified classroom; by default from 9:00 to 17:00, unless otherwise agreed upon by the teaching staff: </w:t>
      </w:r>
      <w:r w:rsidRPr="009E734B">
        <w:rPr>
          <w:rFonts w:eastAsia="Times New Roman" w:cs="Times New Roman"/>
          <w:sz w:val="24"/>
          <w:szCs w:val="24"/>
          <w:lang w:eastAsia="en-NL"/>
        </w:rPr>
        <w:lastRenderedPageBreak/>
        <w:t xml:space="preserve">e.g. online attendance because of corona, excused from attending because of personal circumstances by staff. Failing to attend more than 2 Datalab sessions without a valid reasons automatically means you failed the </w:t>
      </w:r>
      <w:r>
        <w:rPr>
          <w:rFonts w:eastAsia="Times New Roman" w:cs="Times New Roman"/>
          <w:sz w:val="24"/>
          <w:szCs w:val="24"/>
          <w:lang w:eastAsia="en-NL"/>
        </w:rPr>
        <w:t>professional competencies ILO’s</w:t>
      </w:r>
      <w:r w:rsidRPr="009E734B">
        <w:rPr>
          <w:rFonts w:eastAsia="Times New Roman" w:cs="Times New Roman"/>
          <w:sz w:val="24"/>
          <w:szCs w:val="24"/>
          <w:lang w:eastAsia="en-NL"/>
        </w:rPr>
        <w:t xml:space="preserve"> and need to retake </w:t>
      </w:r>
      <w:r>
        <w:rPr>
          <w:rFonts w:eastAsia="Times New Roman" w:cs="Times New Roman"/>
          <w:sz w:val="24"/>
          <w:szCs w:val="24"/>
          <w:lang w:eastAsia="en-NL"/>
        </w:rPr>
        <w:t>these</w:t>
      </w:r>
      <w:r w:rsidRPr="009E734B">
        <w:rPr>
          <w:rFonts w:eastAsia="Times New Roman" w:cs="Times New Roman"/>
          <w:sz w:val="24"/>
          <w:szCs w:val="24"/>
          <w:lang w:eastAsia="en-NL"/>
        </w:rPr>
        <w:t>;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43BDB8F3" w:rsidR="00022871" w:rsidRPr="009E734B" w:rsidRDefault="00022871" w:rsidP="00022871">
      <w:r w:rsidRPr="00022871">
        <w:t xml:space="preserve">Retake </w:t>
      </w:r>
      <w:r w:rsidR="00505A96" w:rsidRPr="00022871">
        <w:t xml:space="preserve">Opportunity </w:t>
      </w:r>
      <w:r w:rsidR="00FA6791" w:rsidRPr="00FA6791">
        <w:t>FAI2.P2-01  Project 2B ADS&amp;AI 2022-23</w:t>
      </w:r>
      <w:r w:rsidR="009C3BFF" w:rsidRPr="009C3BFF">
        <w:t xml:space="preserve"> </w:t>
      </w:r>
      <w:r w:rsidR="00004094" w:rsidRPr="009E734B">
        <w:t xml:space="preserve">[Due Date : </w:t>
      </w:r>
      <w:r w:rsidR="00004094">
        <w:rPr>
          <w:lang w:val="en-NL"/>
        </w:rPr>
        <w:t xml:space="preserve">30th June 2023 - </w:t>
      </w:r>
      <w:r w:rsidR="00004094">
        <w:t>Friday Week 8 Block D</w:t>
      </w:r>
      <w:r w:rsidR="00004094"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make sure you hand in the assignment before the block end deadline</w:t>
      </w:r>
      <w:r w:rsidRPr="00022871">
        <w:rPr>
          <w:rFonts w:ascii="inherit" w:eastAsia="Times New Roman" w:hAnsi="inherit" w:cs="Times New Roman"/>
          <w:sz w:val="24"/>
          <w:szCs w:val="24"/>
          <w:lang w:eastAsia="en-NL"/>
        </w:rPr>
        <w:t>for the assessment to happen in that block. eg: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29B3A41D"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w:t>
      </w:r>
      <w:r w:rsidR="00E721AC">
        <w:rPr>
          <w:rFonts w:eastAsia="Times New Roman" w:cs="Times New Roman"/>
          <w:sz w:val="24"/>
          <w:szCs w:val="24"/>
          <w:lang w:val="en-NL" w:eastAsia="en-NL"/>
        </w:rPr>
        <w:t xml:space="preserve"> </w:t>
      </w:r>
      <w:r w:rsidR="00E721AC" w:rsidRPr="009E734B">
        <w:rPr>
          <w:rFonts w:ascii="inherit" w:eastAsia="Times New Roman" w:hAnsi="inherit" w:cs="Times New Roman"/>
          <w:sz w:val="24"/>
          <w:szCs w:val="24"/>
          <w:lang w:eastAsia="en-NL"/>
        </w:rPr>
        <w:t>(ILOs)</w:t>
      </w:r>
      <w:r w:rsidRPr="00022871">
        <w:rPr>
          <w:rFonts w:ascii="inherit" w:eastAsia="Times New Roman" w:hAnsi="inherit" w:cs="Times New Roman"/>
          <w:sz w:val="24"/>
          <w:szCs w:val="24"/>
          <w:lang w:eastAsia="en-NL"/>
        </w:rPr>
        <w:t>.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265ADAB2"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5D7DE568"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w:t>
      </w:r>
      <w:r w:rsidR="00304599">
        <w:rPr>
          <w:rFonts w:eastAsia="Times New Roman" w:cs="Times New Roman"/>
          <w:sz w:val="24"/>
          <w:szCs w:val="24"/>
          <w:lang w:eastAsia="en-NL"/>
        </w:rPr>
        <w:t>professional competencies ILO’s</w:t>
      </w:r>
      <w:r w:rsidR="00304599" w:rsidRPr="009E734B">
        <w:rPr>
          <w:rFonts w:eastAsia="Times New Roman" w:cs="Times New Roman"/>
          <w:sz w:val="24"/>
          <w:szCs w:val="24"/>
          <w:lang w:eastAsia="en-NL"/>
        </w:rPr>
        <w:t xml:space="preserve"> </w:t>
      </w:r>
      <w:r w:rsidRPr="009E734B">
        <w:rPr>
          <w:rFonts w:eastAsia="Times New Roman" w:cs="Times New Roman"/>
          <w:sz w:val="24"/>
          <w:szCs w:val="24"/>
          <w:lang w:eastAsia="en-NL"/>
        </w:rPr>
        <w:t xml:space="preserve">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w:t>
      </w:r>
      <w:r w:rsidR="00304599">
        <w:rPr>
          <w:rFonts w:eastAsia="Times New Roman" w:cs="Times New Roman"/>
          <w:sz w:val="24"/>
          <w:szCs w:val="24"/>
          <w:lang w:eastAsia="en-NL"/>
        </w:rPr>
        <w:t>professional competencies ILO’s</w:t>
      </w:r>
      <w:r w:rsidR="00304599" w:rsidRPr="009E734B">
        <w:rPr>
          <w:rFonts w:eastAsia="Times New Roman" w:cs="Times New Roman"/>
          <w:sz w:val="24"/>
          <w:szCs w:val="24"/>
          <w:lang w:eastAsia="en-NL"/>
        </w:rPr>
        <w:t xml:space="preserve"> </w:t>
      </w:r>
      <w:r w:rsidRPr="009E734B">
        <w:rPr>
          <w:rFonts w:eastAsia="Times New Roman" w:cs="Times New Roman"/>
          <w:sz w:val="24"/>
          <w:szCs w:val="24"/>
          <w:lang w:eastAsia="en-NL"/>
        </w:rPr>
        <w:t xml:space="preserve">and need to retake </w:t>
      </w:r>
      <w:r w:rsidR="00304599">
        <w:rPr>
          <w:rFonts w:eastAsia="Times New Roman" w:cs="Times New Roman"/>
          <w:sz w:val="24"/>
          <w:szCs w:val="24"/>
          <w:lang w:eastAsia="en-NL"/>
        </w:rPr>
        <w:t>these</w:t>
      </w:r>
      <w:r w:rsidRPr="009E734B">
        <w:rPr>
          <w:rFonts w:eastAsia="Times New Roman" w:cs="Times New Roman"/>
          <w:sz w:val="24"/>
          <w:szCs w:val="24"/>
          <w:lang w:eastAsia="en-NL"/>
        </w:rPr>
        <w:t>;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qwUA/AeFuywAAAA="/>
  </w:docVars>
  <w:rsids>
    <w:rsidRoot w:val="0047209E"/>
    <w:rsid w:val="00004094"/>
    <w:rsid w:val="00022871"/>
    <w:rsid w:val="001171B3"/>
    <w:rsid w:val="00191347"/>
    <w:rsid w:val="00304599"/>
    <w:rsid w:val="00353020"/>
    <w:rsid w:val="0047209E"/>
    <w:rsid w:val="004E6116"/>
    <w:rsid w:val="00504948"/>
    <w:rsid w:val="00505A96"/>
    <w:rsid w:val="00891022"/>
    <w:rsid w:val="00997732"/>
    <w:rsid w:val="009C3BFF"/>
    <w:rsid w:val="009C62CB"/>
    <w:rsid w:val="009E734B"/>
    <w:rsid w:val="00C65770"/>
    <w:rsid w:val="00DC1676"/>
    <w:rsid w:val="00E06B3A"/>
    <w:rsid w:val="00E721AC"/>
    <w:rsid w:val="00ED0725"/>
    <w:rsid w:val="00FA6791"/>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15</cp:revision>
  <dcterms:created xsi:type="dcterms:W3CDTF">2022-08-30T09:45:00Z</dcterms:created>
  <dcterms:modified xsi:type="dcterms:W3CDTF">2022-11-07T15:56:00Z</dcterms:modified>
</cp:coreProperties>
</file>